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4FF0C4A" w14:textId="77777777" w:rsidR="005D1975" w:rsidRDefault="00880287">
      <w:r>
        <w:fldChar w:fldCharType="begin"/>
      </w:r>
      <w:r>
        <w:instrText xml:space="preserve"> HYPERLINK "https://www.youtube.com/watch?v=N823duzAU0M" </w:instrText>
      </w:r>
      <w:r>
        <w:fldChar w:fldCharType="separate"/>
      </w:r>
      <w:r w:rsidR="00E8561B" w:rsidRPr="009B25E9">
        <w:rPr>
          <w:rStyle w:val="Hyperlink"/>
        </w:rPr>
        <w:t>https://www.youtube.com/watch?v=N823duzAU0M</w:t>
      </w:r>
      <w:r>
        <w:rPr>
          <w:rStyle w:val="Hyperlink"/>
        </w:rPr>
        <w:fldChar w:fldCharType="end"/>
      </w:r>
    </w:p>
    <w:p w14:paraId="17871F51" w14:textId="77777777" w:rsidR="00E8561B" w:rsidRDefault="00E8561B"/>
    <w:p w14:paraId="35C93540" w14:textId="77777777" w:rsidR="001E515F" w:rsidRPr="001E515F" w:rsidRDefault="001E515F" w:rsidP="001E515F">
      <w:pPr>
        <w:shd w:val="clear" w:color="auto" w:fill="FFFFFF"/>
        <w:rPr>
          <w:rFonts w:ascii="Arial" w:eastAsia="Times New Roman" w:hAnsi="Arial" w:cs="Arial"/>
          <w:b/>
          <w:color w:val="222222"/>
          <w:sz w:val="32"/>
          <w:szCs w:val="32"/>
          <w:u w:val="single"/>
          <w:lang w:val="en-CA"/>
        </w:rPr>
      </w:pPr>
      <w:r w:rsidRPr="001E515F">
        <w:rPr>
          <w:rFonts w:ascii="Arial" w:eastAsia="Times New Roman" w:hAnsi="Arial" w:cs="Arial"/>
          <w:b/>
          <w:color w:val="222222"/>
          <w:sz w:val="32"/>
          <w:szCs w:val="32"/>
          <w:u w:val="single"/>
          <w:lang w:val="en-CA"/>
        </w:rPr>
        <w:t>Don't Save It All for Christmas Day</w:t>
      </w:r>
    </w:p>
    <w:p w14:paraId="030CB564" w14:textId="77777777" w:rsidR="001E515F" w:rsidRDefault="001E515F" w:rsidP="001E515F">
      <w:pPr>
        <w:shd w:val="clear" w:color="auto" w:fill="FFFFFF"/>
        <w:rPr>
          <w:rFonts w:ascii="Arial" w:eastAsia="Times New Roman" w:hAnsi="Arial" w:cs="Arial"/>
          <w:color w:val="777777"/>
          <w:sz w:val="32"/>
          <w:szCs w:val="32"/>
          <w:lang w:val="en-CA"/>
        </w:rPr>
      </w:pPr>
      <w:r>
        <w:rPr>
          <w:rFonts w:ascii="Arial" w:eastAsia="Times New Roman" w:hAnsi="Arial" w:cs="Arial"/>
          <w:color w:val="777777"/>
          <w:sz w:val="32"/>
          <w:szCs w:val="32"/>
          <w:lang w:val="en-CA"/>
        </w:rPr>
        <w:t xml:space="preserve">(Performed by </w:t>
      </w:r>
      <w:hyperlink r:id="rId4" w:history="1">
        <w:r w:rsidRPr="001E515F">
          <w:rPr>
            <w:rStyle w:val="Hyperlink"/>
            <w:rFonts w:ascii="Arial" w:eastAsia="Times New Roman" w:hAnsi="Arial" w:cs="Arial"/>
            <w:color w:val="660099"/>
            <w:sz w:val="32"/>
            <w:szCs w:val="32"/>
            <w:u w:val="none"/>
            <w:lang w:val="en-CA"/>
          </w:rPr>
          <w:t>Celine Dion</w:t>
        </w:r>
      </w:hyperlink>
      <w:r>
        <w:rPr>
          <w:rFonts w:ascii="Arial" w:eastAsia="Times New Roman" w:hAnsi="Arial" w:cs="Arial"/>
          <w:color w:val="777777"/>
          <w:sz w:val="32"/>
          <w:szCs w:val="32"/>
          <w:lang w:val="en-CA"/>
        </w:rPr>
        <w:t>)</w:t>
      </w:r>
    </w:p>
    <w:p w14:paraId="19976857" w14:textId="77777777" w:rsidR="001E515F" w:rsidRPr="001E515F" w:rsidRDefault="001E515F" w:rsidP="001E515F">
      <w:pPr>
        <w:shd w:val="clear" w:color="auto" w:fill="FFFFFF"/>
        <w:rPr>
          <w:rFonts w:ascii="Arial" w:eastAsia="Times New Roman" w:hAnsi="Arial" w:cs="Arial"/>
          <w:color w:val="777777"/>
          <w:sz w:val="32"/>
          <w:szCs w:val="32"/>
          <w:lang w:val="en-CA"/>
        </w:rPr>
      </w:pPr>
    </w:p>
    <w:p w14:paraId="608A8F1F" w14:textId="77777777" w:rsid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u w:val="single"/>
          <w:lang w:val="en-CA"/>
        </w:rPr>
        <w:t>Verse 1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:</w:t>
      </w:r>
    </w:p>
    <w:p w14:paraId="3EA18DF9" w14:textId="77777777" w:rsidR="001E515F" w:rsidRP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Don't get so busy that you miss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Giving just a little kiss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t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o the ones you lov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Don't even wait a little while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To give them just a little smil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- a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little is enough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</w:p>
    <w:p w14:paraId="56D07102" w14:textId="77777777" w:rsid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How many people are crying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, p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eople are dying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?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How many people are asking for lov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?</w:t>
      </w:r>
    </w:p>
    <w:p w14:paraId="158C349E" w14:textId="77777777" w:rsidR="001E515F" w:rsidRP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</w:p>
    <w:p w14:paraId="3ECB518A" w14:textId="77777777" w:rsidR="001E515F" w:rsidRDefault="001E515F" w:rsidP="00A47F6A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u w:val="single"/>
          <w:lang w:val="en-CA"/>
        </w:rPr>
        <w:t>Chorus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:</w:t>
      </w:r>
    </w:p>
    <w:p w14:paraId="1903E132" w14:textId="2D9F44C1" w:rsidR="001E515F" w:rsidRDefault="001E515F" w:rsidP="00A47F6A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proofErr w:type="gramStart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So</w:t>
      </w:r>
      <w:proofErr w:type="gramEnd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don't save it all for Christmas Day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Find a way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t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o give a little love every</w:t>
      </w:r>
      <w:r w:rsidR="00582F0D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day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Don't save it all for Christmas Day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f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ind your way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</w:r>
      <w:proofErr w:type="spellStart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'Cause</w:t>
      </w:r>
      <w:proofErr w:type="spellEnd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holidays have come and gon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,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But love lives on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i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f you give on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– 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Lov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</w:p>
    <w:p w14:paraId="44E2E845" w14:textId="77777777" w:rsid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</w:p>
    <w:p w14:paraId="4FF5863E" w14:textId="77777777" w:rsidR="001E515F" w:rsidRP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u w:val="single"/>
          <w:lang w:val="en-CA"/>
        </w:rPr>
        <w:t>Verse 2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:</w:t>
      </w:r>
    </w:p>
    <w:p w14:paraId="192BD6F0" w14:textId="4AC9C6E5" w:rsidR="001E515F" w:rsidRP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How could you wait another minut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?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A hug is warmer when you're in it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a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nd baby that's a fact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  <w:r w:rsidR="00766795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And saying</w:t>
      </w:r>
      <w:r w:rsidR="00ED3F4E">
        <w:rPr>
          <w:rFonts w:ascii="Arial" w:eastAsia="Times New Roman" w:hAnsi="Arial" w:cs="Arial"/>
          <w:color w:val="222222"/>
          <w:sz w:val="32"/>
          <w:szCs w:val="32"/>
          <w:lang w:val="en-CA"/>
        </w:rPr>
        <w:t>,</w:t>
      </w:r>
      <w:r w:rsidR="00766795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</w:t>
      </w:r>
      <w:r w:rsidR="00ED3F4E">
        <w:rPr>
          <w:rFonts w:ascii="Arial" w:eastAsia="Times New Roman" w:hAnsi="Arial" w:cs="Arial"/>
          <w:color w:val="222222"/>
          <w:sz w:val="32"/>
          <w:szCs w:val="32"/>
          <w:lang w:val="en-CA"/>
        </w:rPr>
        <w:t>“</w:t>
      </w:r>
      <w:r w:rsidR="00766795">
        <w:rPr>
          <w:rFonts w:ascii="Arial" w:eastAsia="Times New Roman" w:hAnsi="Arial" w:cs="Arial"/>
          <w:color w:val="222222"/>
          <w:sz w:val="32"/>
          <w:szCs w:val="32"/>
          <w:lang w:val="en-CA"/>
        </w:rPr>
        <w:t>I love you</w:t>
      </w:r>
      <w:r w:rsidR="00ED3F4E">
        <w:rPr>
          <w:rFonts w:ascii="Arial" w:eastAsia="Times New Roman" w:hAnsi="Arial" w:cs="Arial"/>
          <w:color w:val="222222"/>
          <w:sz w:val="32"/>
          <w:szCs w:val="32"/>
          <w:lang w:val="en-CA"/>
        </w:rPr>
        <w:t>,”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</w:t>
      </w:r>
      <w:r w:rsidR="00582F0D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is 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always better</w:t>
      </w:r>
      <w:r w:rsidR="00827EA5">
        <w:rPr>
          <w:rFonts w:ascii="Arial" w:eastAsia="Times New Roman" w:hAnsi="Arial" w:cs="Arial"/>
          <w:color w:val="222222"/>
          <w:sz w:val="32"/>
          <w:szCs w:val="32"/>
          <w:lang w:val="en-CA"/>
        </w:rPr>
        <w:t>;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Seasons, reasons, they don't matter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s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o don't hold back</w:t>
      </w:r>
      <w:r w:rsidR="00A34FC6"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</w:p>
    <w:p w14:paraId="41E16391" w14:textId="77777777" w:rsid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How many people in this world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?  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So needful in this world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?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How many people are praying for lov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?</w:t>
      </w:r>
    </w:p>
    <w:p w14:paraId="7EB59C38" w14:textId="77777777" w:rsidR="001E515F" w:rsidRP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</w:p>
    <w:p w14:paraId="18371BCA" w14:textId="77777777" w:rsidR="00A47F6A" w:rsidRDefault="00A47F6A" w:rsidP="00A47F6A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u w:val="single"/>
          <w:lang w:val="en-CA"/>
        </w:rPr>
        <w:t>Chorus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:</w:t>
      </w:r>
    </w:p>
    <w:p w14:paraId="1531C936" w14:textId="486B3A57" w:rsidR="00A47F6A" w:rsidRDefault="00A47F6A" w:rsidP="00A47F6A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proofErr w:type="gramStart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So</w:t>
      </w:r>
      <w:proofErr w:type="gramEnd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don't save it all for Christmas Day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Find a way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t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o give a little love every</w:t>
      </w:r>
      <w:r w:rsidR="00582F0D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day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Don't save it all for Christmas Day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f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ind your way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</w:r>
      <w:proofErr w:type="spellStart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'Cause</w:t>
      </w:r>
      <w:proofErr w:type="spellEnd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holidays have come and gon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,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But love lives on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i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f you give on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– 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Lov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</w:p>
    <w:p w14:paraId="1E45F9C0" w14:textId="77777777" w:rsidR="001E4EA0" w:rsidRDefault="001E4EA0" w:rsidP="00A47F6A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</w:p>
    <w:p w14:paraId="3200D244" w14:textId="77777777" w:rsidR="00A47F6A" w:rsidRDefault="00A47F6A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A47F6A">
        <w:rPr>
          <w:rFonts w:ascii="Arial" w:eastAsia="Times New Roman" w:hAnsi="Arial" w:cs="Arial"/>
          <w:color w:val="222222"/>
          <w:sz w:val="32"/>
          <w:szCs w:val="32"/>
          <w:u w:val="single"/>
          <w:lang w:val="en-CA"/>
        </w:rPr>
        <w:lastRenderedPageBreak/>
        <w:t>Bridg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:</w:t>
      </w:r>
    </w:p>
    <w:p w14:paraId="648F56A3" w14:textId="77777777" w:rsidR="001E515F" w:rsidRDefault="001E515F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Let all the children know</w:t>
      </w:r>
      <w:r w:rsidR="00A47F6A">
        <w:rPr>
          <w:rFonts w:ascii="Arial" w:eastAsia="Times New Roman" w:hAnsi="Arial" w:cs="Arial"/>
          <w:color w:val="222222"/>
          <w:sz w:val="32"/>
          <w:szCs w:val="32"/>
          <w:lang w:val="en-CA"/>
        </w:rPr>
        <w:t>, e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verywhere that they go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Their whole life long</w:t>
      </w:r>
      <w:r w:rsidR="00A47F6A">
        <w:rPr>
          <w:rFonts w:ascii="Arial" w:eastAsia="Times New Roman" w:hAnsi="Arial" w:cs="Arial"/>
          <w:color w:val="222222"/>
          <w:sz w:val="32"/>
          <w:szCs w:val="32"/>
          <w:lang w:val="en-CA"/>
        </w:rPr>
        <w:t>, l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et them know love</w:t>
      </w:r>
      <w:r w:rsidR="00A47F6A"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</w:p>
    <w:p w14:paraId="69FBA68B" w14:textId="77777777" w:rsidR="00A47F6A" w:rsidRDefault="00A47F6A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</w:p>
    <w:p w14:paraId="763121F2" w14:textId="77777777" w:rsidR="00A47F6A" w:rsidRDefault="00A47F6A" w:rsidP="00A47F6A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222222"/>
          <w:sz w:val="32"/>
          <w:szCs w:val="32"/>
          <w:u w:val="single"/>
          <w:lang w:val="en-CA"/>
        </w:rPr>
        <w:t>Chorus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:</w:t>
      </w:r>
    </w:p>
    <w:p w14:paraId="55F03FFE" w14:textId="54AA01CF" w:rsidR="00A47F6A" w:rsidRDefault="004E6A5E" w:rsidP="00A47F6A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D</w:t>
      </w:r>
      <w:r w:rsidR="00A47F6A"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on't save it all for Christmas Day</w:t>
      </w:r>
      <w:r w:rsidR="00A47F6A"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Find a way</w:t>
      </w:r>
      <w:r w:rsidR="00A47F6A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t</w:t>
      </w:r>
      <w:r w:rsidR="00A47F6A"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o give a little love every</w:t>
      </w:r>
      <w:r w:rsidR="00582F0D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</w:t>
      </w:r>
      <w:r w:rsidR="00A47F6A"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day</w:t>
      </w:r>
      <w:r w:rsidR="00A47F6A"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  <w:r w:rsidR="00A47F6A"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Don't save it all for Christmas Day</w:t>
      </w:r>
      <w:r w:rsidR="00A47F6A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f</w:t>
      </w:r>
      <w:r w:rsidR="00A47F6A"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ind your way</w:t>
      </w:r>
    </w:p>
    <w:p w14:paraId="7CD3CF82" w14:textId="2AAD91D8" w:rsidR="00A47F6A" w:rsidRDefault="00880287" w:rsidP="00A47F6A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To give a little love,</w:t>
      </w:r>
    </w:p>
    <w:p w14:paraId="18FF3E4C" w14:textId="5ED2CFCC" w:rsidR="00A47F6A" w:rsidRDefault="00A47F6A" w:rsidP="007A7208">
      <w:pPr>
        <w:shd w:val="clear" w:color="auto" w:fill="FFFFFF"/>
        <w:ind w:left="720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Don’t save it all for Christmas Day</w:t>
      </w:r>
      <w:r w:rsidR="007A7208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f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ind your way 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</w:r>
      <w:proofErr w:type="spellStart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'</w:t>
      </w:r>
      <w:proofErr w:type="gramStart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Cause</w:t>
      </w:r>
      <w:proofErr w:type="spellEnd"/>
      <w:proofErr w:type="gramEnd"/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holidays have come and gon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,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br/>
        <w:t>But love lives on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i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f you give on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 xml:space="preserve"> – </w:t>
      </w:r>
      <w:r w:rsidRPr="001E515F">
        <w:rPr>
          <w:rFonts w:ascii="Arial" w:eastAsia="Times New Roman" w:hAnsi="Arial" w:cs="Arial"/>
          <w:color w:val="222222"/>
          <w:sz w:val="32"/>
          <w:szCs w:val="32"/>
          <w:lang w:val="en-CA"/>
        </w:rPr>
        <w:t>Love</w:t>
      </w:r>
      <w:r>
        <w:rPr>
          <w:rFonts w:ascii="Arial" w:eastAsia="Times New Roman" w:hAnsi="Arial" w:cs="Arial"/>
          <w:color w:val="222222"/>
          <w:sz w:val="32"/>
          <w:szCs w:val="32"/>
          <w:lang w:val="en-CA"/>
        </w:rPr>
        <w:t>.</w:t>
      </w:r>
    </w:p>
    <w:p w14:paraId="1305AB66" w14:textId="77777777" w:rsidR="00A47F6A" w:rsidRPr="001E515F" w:rsidRDefault="00A47F6A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</w:p>
    <w:p w14:paraId="19DE1724" w14:textId="77777777" w:rsidR="008C6C7E" w:rsidRPr="001E515F" w:rsidRDefault="008C6C7E" w:rsidP="001E515F">
      <w:pPr>
        <w:shd w:val="clear" w:color="auto" w:fill="FFFFFF"/>
        <w:rPr>
          <w:rFonts w:ascii="Arial" w:eastAsia="Times New Roman" w:hAnsi="Arial" w:cs="Arial"/>
          <w:color w:val="222222"/>
          <w:sz w:val="32"/>
          <w:szCs w:val="32"/>
          <w:lang w:val="en-CA"/>
        </w:rPr>
      </w:pPr>
    </w:p>
    <w:p w14:paraId="782A7580" w14:textId="77777777" w:rsidR="001E515F" w:rsidRPr="001E515F" w:rsidRDefault="001E515F" w:rsidP="001E515F">
      <w:pPr>
        <w:shd w:val="clear" w:color="auto" w:fill="FFFFFF"/>
        <w:spacing w:line="240" w:lineRule="atLeast"/>
        <w:rPr>
          <w:rFonts w:ascii="Arial" w:eastAsia="Times New Roman" w:hAnsi="Arial" w:cs="Arial"/>
          <w:color w:val="70757A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70757A"/>
          <w:sz w:val="32"/>
          <w:szCs w:val="32"/>
          <w:lang w:val="en-CA"/>
        </w:rPr>
        <w:t xml:space="preserve">Songwriters: Celine Dion / Ric Wake / Peter </w:t>
      </w:r>
      <w:proofErr w:type="spellStart"/>
      <w:r w:rsidRPr="001E515F">
        <w:rPr>
          <w:rFonts w:ascii="Arial" w:eastAsia="Times New Roman" w:hAnsi="Arial" w:cs="Arial"/>
          <w:color w:val="70757A"/>
          <w:sz w:val="32"/>
          <w:szCs w:val="32"/>
          <w:lang w:val="en-CA"/>
        </w:rPr>
        <w:t>Zizzo</w:t>
      </w:r>
      <w:proofErr w:type="spellEnd"/>
    </w:p>
    <w:p w14:paraId="0FEA9CE6" w14:textId="77777777" w:rsidR="001E515F" w:rsidRPr="001E515F" w:rsidRDefault="001E515F" w:rsidP="001E515F">
      <w:pPr>
        <w:shd w:val="clear" w:color="auto" w:fill="FFFFFF"/>
        <w:spacing w:line="240" w:lineRule="atLeast"/>
        <w:rPr>
          <w:rFonts w:ascii="Arial" w:eastAsia="Times New Roman" w:hAnsi="Arial" w:cs="Arial"/>
          <w:color w:val="70757A"/>
          <w:sz w:val="32"/>
          <w:szCs w:val="32"/>
          <w:lang w:val="en-CA"/>
        </w:rPr>
      </w:pPr>
      <w:r w:rsidRPr="001E515F">
        <w:rPr>
          <w:rFonts w:ascii="Arial" w:eastAsia="Times New Roman" w:hAnsi="Arial" w:cs="Arial"/>
          <w:color w:val="70757A"/>
          <w:sz w:val="32"/>
          <w:szCs w:val="32"/>
          <w:lang w:val="en-CA"/>
        </w:rPr>
        <w:t>Don't Save It All for Christmas Day lyrics © Kobalt Music Publishing Ltd., Sony/ATV Music Publishing LLC, BMG Rights Management</w:t>
      </w:r>
    </w:p>
    <w:p w14:paraId="3691DE86" w14:textId="77777777" w:rsidR="00E8561B" w:rsidRPr="001E515F" w:rsidRDefault="00E8561B">
      <w:pPr>
        <w:rPr>
          <w:sz w:val="32"/>
          <w:szCs w:val="32"/>
        </w:rPr>
      </w:pPr>
    </w:p>
    <w:p w14:paraId="151292A6" w14:textId="77777777" w:rsidR="00E8561B" w:rsidRPr="001E515F" w:rsidRDefault="00E8561B">
      <w:pPr>
        <w:rPr>
          <w:sz w:val="32"/>
          <w:szCs w:val="32"/>
        </w:rPr>
      </w:pPr>
    </w:p>
    <w:p w14:paraId="0490A73A" w14:textId="77777777" w:rsidR="00E8561B" w:rsidRPr="001E515F" w:rsidRDefault="00E8561B">
      <w:pPr>
        <w:rPr>
          <w:sz w:val="32"/>
          <w:szCs w:val="32"/>
        </w:rPr>
      </w:pPr>
    </w:p>
    <w:sectPr w:rsidR="00E8561B" w:rsidRPr="001E515F" w:rsidSect="00BF336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TU2MjQ1NjcyNLBQ0lEKTi0uzszPAykwrAUAEDEY1ywAAAA="/>
  </w:docVars>
  <w:rsids>
    <w:rsidRoot w:val="00E8561B"/>
    <w:rsid w:val="00000B08"/>
    <w:rsid w:val="0008607F"/>
    <w:rsid w:val="001E4EA0"/>
    <w:rsid w:val="001E515F"/>
    <w:rsid w:val="00252B48"/>
    <w:rsid w:val="00320402"/>
    <w:rsid w:val="004E6A5E"/>
    <w:rsid w:val="00582F0D"/>
    <w:rsid w:val="00657DC0"/>
    <w:rsid w:val="00766795"/>
    <w:rsid w:val="007A7208"/>
    <w:rsid w:val="00827EA5"/>
    <w:rsid w:val="00857270"/>
    <w:rsid w:val="00880287"/>
    <w:rsid w:val="008C6C7E"/>
    <w:rsid w:val="00A34FC6"/>
    <w:rsid w:val="00A47F6A"/>
    <w:rsid w:val="00A91F05"/>
    <w:rsid w:val="00BF3360"/>
    <w:rsid w:val="00C242F1"/>
    <w:rsid w:val="00E8561B"/>
    <w:rsid w:val="00ED3F4E"/>
    <w:rsid w:val="00ED651F"/>
    <w:rsid w:val="00FE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7DEA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561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856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2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501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2172919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4139586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02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74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918174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058097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194622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716092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9500736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862097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2214739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6167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174218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3756177">
                                  <w:marLeft w:val="0"/>
                                  <w:marRight w:val="0"/>
                                  <w:marTop w:val="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904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1651402">
                          <w:marLeft w:val="240"/>
                          <w:marRight w:val="24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968198">
                              <w:marLeft w:val="0"/>
                              <w:marRight w:val="0"/>
                              <w:marTop w:val="19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9661401">
                              <w:marLeft w:val="0"/>
                              <w:marRight w:val="0"/>
                              <w:marTop w:val="19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oogle.ca/search?safe=strict&amp;q=Celine+Dion&amp;stick=H4sIAAAAAAAAAONgVuLUz9U3MEwuzygAAJ7LaDINAAAA&amp;sa=X&amp;ved=2ahUKEwjg4_3ng9feAhWphVQKHfdXA_IQMTAAegQIBBA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631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 Kokot</cp:lastModifiedBy>
  <cp:revision>2</cp:revision>
  <dcterms:created xsi:type="dcterms:W3CDTF">2018-11-29T06:09:00Z</dcterms:created>
  <dcterms:modified xsi:type="dcterms:W3CDTF">2018-11-29T06:09:00Z</dcterms:modified>
</cp:coreProperties>
</file>